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56c0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50f9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993f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48f6fe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